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School</w:t>
      </w:r>
      <w:r>
        <w:t xml:space="preserve"> </w:t>
      </w:r>
      <w:r>
        <w:t xml:space="preserve">Teach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National Education - Ankara Directorate</w:t>
      </w:r>
      <w:r>
        <w:br/>
      </w:r>
      <w:r>
        <w:t xml:space="preserve">Etimesgut District, Ankara, Turkey</w:t>
      </w:r>
    </w:p>
    <w:bookmarkStart w:id="20" w:name="X88ffeddc877651c9a7e6f3915983d9be0431ed9"/>
    <w:p>
      <w:pPr>
        <w:pStyle w:val="Heading2"/>
      </w:pPr>
      <w:r>
        <w:t xml:space="preserve">Subject: Internship Application Letter for Primary School Teacher Position in Ankara, Turkey</w:t>
      </w:r>
    </w:p>
    <w:p>
      <w:pPr>
        <w:pStyle w:val="FirstParagraph"/>
      </w:pPr>
      <w:r>
        <w:t xml:space="preserve">Dear Hiring Committee,</w:t>
      </w:r>
    </w:p>
    <w:p>
      <w:pPr>
        <w:pStyle w:val="BodyText"/>
      </w:pPr>
      <w:r>
        <w:t xml:space="preserve">I am writing to express my enthusiastic interest in the Primary School Teacher Internship Program at your esteemed educational institution in Ankara, Turkey. As a dedicated and culturally sensitive education student with a profound commitment to early childhood development, I have closely followed the progressive initiatives of the Turkish Ministry of National Education (MEB) and am deeply motivated to contribute my skills within Ankara's vibrant educational landscape. This</w:t>
      </w:r>
      <w:r>
        <w:t xml:space="preserve"> </w:t>
      </w:r>
      <w:r>
        <w:rPr>
          <w:bCs/>
          <w:b/>
        </w:rPr>
        <w:t xml:space="preserve">Internship Application Letter</w:t>
      </w:r>
      <w:r>
        <w:t xml:space="preserve"> </w:t>
      </w:r>
      <w:r>
        <w:t xml:space="preserve">represents not merely an opportunity for professional growth, but a meaningful step toward becoming an effective</w:t>
      </w:r>
      <w:r>
        <w:t xml:space="preserve"> </w:t>
      </w:r>
      <w:r>
        <w:rPr>
          <w:iCs/>
          <w:i/>
        </w:rPr>
        <w:t xml:space="preserve">Teacher Primary</w:t>
      </w:r>
      <w:r>
        <w:t xml:space="preserve"> </w:t>
      </w:r>
      <w:r>
        <w:t xml:space="preserve">who can support Turkey's mission of nurturing well-rounded citizens through inclusive and innovative pedagogy.</w:t>
      </w:r>
    </w:p>
    <w:p>
      <w:pPr>
        <w:pStyle w:val="BodyText"/>
      </w:pPr>
      <w:r>
        <w:t xml:space="preserve">In my academic journey at [Your University Name], I have immersed myself in contemporary theories of child development and curriculum design, with a specialized focus on early literacy, numeracy, and socio-emotional learning. My coursework aligns precisely with Turkey's</w:t>
      </w:r>
      <w:r>
        <w:t xml:space="preserve"> </w:t>
      </w:r>
      <w:r>
        <w:rPr>
          <w:iCs/>
          <w:i/>
        </w:rPr>
        <w:t xml:space="preserve">Yeni Nesil Öğretmenlik</w:t>
      </w:r>
      <w:r>
        <w:t xml:space="preserve"> </w:t>
      </w:r>
      <w:r>
        <w:t xml:space="preserve">(New Generation Teaching) framework, which emphasizes student-centered learning—a philosophy I am eager to implement within Ankara's primary schools. I have studied Turkey's national curriculum (Milli Eğitim Bakanlığı İlköğretim Programları) extensively, understanding its integration of Turkish heritage with global educational best practices. This knowledge has prepared me to support the</w:t>
      </w:r>
      <w:r>
        <w:t xml:space="preserve"> </w:t>
      </w:r>
      <w:r>
        <w:rPr>
          <w:iCs/>
          <w:i/>
        </w:rPr>
        <w:t xml:space="preserve">Teacher Primary</w:t>
      </w:r>
      <w:r>
        <w:t xml:space="preserve"> </w:t>
      </w:r>
      <w:r>
        <w:t xml:space="preserve">role in Turkey Ankara, where classrooms increasingly value critical thinking alongside foundational knowledge.</w:t>
      </w:r>
    </w:p>
    <w:p>
      <w:pPr>
        <w:pStyle w:val="BodyText"/>
      </w:pPr>
      <w:r>
        <w:t xml:space="preserve">Ankara's unique position as Turkey's capital and cultural heartland makes it an ideal environment for this internship. I am particularly drawn to the city’s diverse educational ecosystem—from historic schools in Kızılay to modern institutions in Çankaya—where teachers face the rewarding challenge of serving students from varied socioeconomic backgrounds. Having researched Ankara’s educational initiatives, I am impressed by projects like</w:t>
      </w:r>
      <w:r>
        <w:t xml:space="preserve"> </w:t>
      </w:r>
      <w:r>
        <w:rPr>
          <w:iCs/>
          <w:i/>
        </w:rPr>
        <w:t xml:space="preserve">Öğretmenler İçin Yaratıcı Sınıf Yönetimi</w:t>
      </w:r>
      <w:r>
        <w:t xml:space="preserve"> </w:t>
      </w:r>
      <w:r>
        <w:t xml:space="preserve">(Creative Classroom Management for Teachers) and</w:t>
      </w:r>
      <w:r>
        <w:t xml:space="preserve"> </w:t>
      </w:r>
      <w:r>
        <w:rPr>
          <w:iCs/>
          <w:i/>
        </w:rPr>
        <w:t xml:space="preserve">Dijital Öğrenme Ortamları</w:t>
      </w:r>
      <w:r>
        <w:t xml:space="preserve"> </w:t>
      </w:r>
      <w:r>
        <w:t xml:space="preserve">(Digital Learning Environments), which reflect the Ministry's vision for 21st-century education. I am eager to learn from experienced educators in this dynamic setting and contribute fresh perspectives while respecting Turkey’s educational traditions.</w:t>
      </w:r>
    </w:p>
    <w:p>
      <w:pPr>
        <w:pStyle w:val="BodyText"/>
      </w:pPr>
      <w:r>
        <w:t xml:space="preserve">My practical experience includes a six-week practicum at [Local School/Institution], where I supported literacy circles for Grades 1–3 using multimodal resources tailored to diverse learning styles. I also participated in a cross-cultural education project with Turkish language learners, developing activities that bridged cultural gaps through storytelling—a skill directly transferable to Ankara’s multicultural classrooms. During this placement, I learned the importance of</w:t>
      </w:r>
      <w:r>
        <w:t xml:space="preserve"> </w:t>
      </w:r>
      <w:r>
        <w:rPr>
          <w:iCs/>
          <w:i/>
        </w:rPr>
        <w:t xml:space="preserve">mutluluk odaklı eğitim</w:t>
      </w:r>
      <w:r>
        <w:t xml:space="preserve"> </w:t>
      </w:r>
      <w:r>
        <w:t xml:space="preserve">(happiness-centered education), a concept gaining traction in Turkish primary schools that aligns with my belief in joyful, student-driven learning. This experience reinforced why I seek this</w:t>
      </w:r>
      <w:r>
        <w:t xml:space="preserve"> </w:t>
      </w:r>
      <w:r>
        <w:rPr>
          <w:bCs/>
          <w:b/>
        </w:rPr>
        <w:t xml:space="preserve">Internship Application Letter</w:t>
      </w:r>
      <w:r>
        <w:t xml:space="preserve"> </w:t>
      </w:r>
      <w:r>
        <w:t xml:space="preserve">opportunity: to deepen my understanding of Turkey’s educational context while supporting young learners.</w:t>
      </w:r>
    </w:p>
    <w:p>
      <w:pPr>
        <w:pStyle w:val="BodyText"/>
      </w:pPr>
      <w:r>
        <w:t xml:space="preserve">I recognize that effective teaching in Turkey requires more than pedagogical skill—it demands cultural intelligence and respect for local values. I have dedicated months to studying Turkish customs, basic phrases (e.g., "Teşekkür ederim" for "Thank you"), and Atatürk’s principles of secularism and modernization, which underpin the nation's educational ethos. In Ankara specifically, where institutions like Hacettepe University School and Ankara Primary Schools exemplify excellence in teacher development, I aim to embody these values by fostering inclusive environments where every child feels valued. As a</w:t>
      </w:r>
      <w:r>
        <w:t xml:space="preserve"> </w:t>
      </w:r>
      <w:r>
        <w:rPr>
          <w:iCs/>
          <w:i/>
        </w:rPr>
        <w:t xml:space="preserve">Teacher Primary</w:t>
      </w:r>
      <w:r>
        <w:t xml:space="preserve">, I will prioritize creating safe spaces for inquiry while aligning with MEB’s focus on digital literacy and environmental education—initiatives already transforming classrooms across Turkey Ankara.</w:t>
      </w:r>
    </w:p>
    <w:p>
      <w:pPr>
        <w:pStyle w:val="BodyText"/>
      </w:pPr>
      <w:r>
        <w:t xml:space="preserve">This internship is not just a requirement for my degree; it is a strategic step toward building a long-term career in Turkish education. I am committed to growing as an educator within the framework of Turkey's national goals, such as</w:t>
      </w:r>
      <w:r>
        <w:t xml:space="preserve"> </w:t>
      </w:r>
      <w:r>
        <w:rPr>
          <w:iCs/>
          <w:i/>
        </w:rPr>
        <w:t xml:space="preserve">Milli Eğitim Bakanlığı'nın 2023-2028 Eylem Planı</w:t>
      </w:r>
      <w:r>
        <w:t xml:space="preserve"> </w:t>
      </w:r>
      <w:r>
        <w:t xml:space="preserve">(MEB’s 2023-2028 Action Plan), which prioritizes teacher training and student well-being. I am confident that my adaptability, passion for inclusive education, and dedication to professional development will allow me to make meaningful contributions from day one. For instance, I plan to collaborate with mentor teachers on developing project-based learning units tied to Turkish folklore or environmental stewardship—topics that resonate deeply with local culture while meeting national standards.</w:t>
      </w:r>
    </w:p>
    <w:p>
      <w:pPr>
        <w:pStyle w:val="BodyText"/>
      </w:pPr>
      <w:r>
        <w:t xml:space="preserve">Moreover, I understand the importance of community engagement in Ankara's schools. I am prepared to participate in parent workshops (like those organized by the Ankara Parent-Teacher Association) and school events such as National Sovereignty Day celebrations, which are integral to Turkish educational life. My goal is not only to support students academically but also to foster a sense of civic pride—a core objective of primary education in Turkey. This holistic approach reflects my belief that the</w:t>
      </w:r>
      <w:r>
        <w:t xml:space="preserve"> </w:t>
      </w:r>
      <w:r>
        <w:rPr>
          <w:bCs/>
          <w:b/>
        </w:rPr>
        <w:t xml:space="preserve">Internship Application Letter</w:t>
      </w:r>
      <w:r>
        <w:t xml:space="preserve"> </w:t>
      </w:r>
      <w:r>
        <w:t xml:space="preserve">I submit today is the first chapter in a partnership between myself, your institution, and Ankara's future generations.</w:t>
      </w:r>
    </w:p>
    <w:p>
      <w:pPr>
        <w:pStyle w:val="BodyText"/>
      </w:pPr>
      <w:r>
        <w:t xml:space="preserve">I would welcome the opportunity to discuss how my background aligns with your internship program during an interview. My resume, attached for your review, provides further detail on my qualifications. Thank you for considering my application as I prepare to embark on this journey as a</w:t>
      </w:r>
      <w:r>
        <w:t xml:space="preserve"> </w:t>
      </w:r>
      <w:r>
        <w:rPr>
          <w:iCs/>
          <w:i/>
        </w:rPr>
        <w:t xml:space="preserve">Teacher Primary</w:t>
      </w:r>
      <w:r>
        <w:t xml:space="preserve"> </w:t>
      </w:r>
      <w:r>
        <w:t xml:space="preserve">in Turkey Ankara—a city where education is the foundation of progress and unit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72 words, fulfilling the minimum requirement while emphasizing all key aspects. The terms "Internship Application Letter," "Teacher Primary," and "Turkey Ankara" are strategically integrated throughout to align with your spec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School Teacher Position in Ankara, Turkey</dc:title>
  <dc:creator/>
  <cp:keywords/>
  <dcterms:created xsi:type="dcterms:W3CDTF">2026-07-19T22:18:18Z</dcterms:created>
  <dcterms:modified xsi:type="dcterms:W3CDTF">2026-07-19T22:18:18Z</dcterms:modified>
</cp:coreProperties>
</file>

<file path=docProps/custom.xml><?xml version="1.0" encoding="utf-8"?>
<Properties xmlns="http://schemas.openxmlformats.org/officeDocument/2006/custom-properties" xmlns:vt="http://schemas.openxmlformats.org/officeDocument/2006/docPropsVTypes"/>
</file>